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61b91941c85e1b0215f9de599a05ae0f6af903e"/>
    <w:p>
      <w:pPr>
        <w:pStyle w:val="Heading1"/>
      </w:pPr>
      <w:r>
        <w:t xml:space="preserve">Cover Letter for Orthodontist Position in Argentina Córdoba</w:t>
      </w:r>
    </w:p>
    <w:p>
      <w:pPr>
        <w:pStyle w:val="FirstParagraph"/>
      </w:pPr>
      <w:r>
        <w:t xml:space="preserve">Dear [Hiring Manager's Name],</w:t>
      </w:r>
    </w:p>
    <w:p>
      <w:pPr>
        <w:pStyle w:val="BodyText"/>
      </w:pPr>
      <w:r>
        <w:t xml:space="preserve">I am writing to express my enthusiastic interest in the Orthodontist position at your esteemed practice in Argentina Córdoba. With a deep passion for dental care, a commitment to excellence, and a strong background in orthodontics, I am eager to contribute my skills and expertise to your team. My goal is to provide patients with transformative smiles while aligning with the values of innovation, patient-centered care, and cultural sensitivity that I understand are vital in the vibrant healthcare landscape of Córdoba.</w:t>
      </w:r>
    </w:p>
    <w:p>
      <w:pPr>
        <w:pStyle w:val="BodyText"/>
      </w:pPr>
      <w:r>
        <w:t xml:space="preserve">As an experienced Orthodontist, I have dedicated my career to mastering the art and science of orthodontic treatment. My education at [Your University Name] equipped me with a solid foundation in dental anatomy, biomechanics, and patient management. Throughout my professional journey, I have focused on delivering personalized care that addresses both functional and aesthetic concerns. Whether treating children with early intervention techniques or adults seeking discreet solutions like Invisalign or lingual braces, I prioritize long-term oral health outcomes while fostering a welcoming environment for patients of all ages.</w:t>
      </w:r>
    </w:p>
    <w:p>
      <w:pPr>
        <w:pStyle w:val="BodyText"/>
      </w:pPr>
      <w:r>
        <w:t xml:space="preserve">What sets me apart as an Orthodontist is my unwavering commitment to staying at the forefront of technological advancements. I have embraced cutting-edge tools such as digital imaging, 3D modeling, and computer-aided treatment planning to enhance precision and efficiency. In Argentina Córdoba, where the demand for high-quality orthodontic care continues to grow, I am confident that my technical proficiency and adaptability will allow me to contribute meaningfully to your practice. My ability to integrate innovation with traditional methods ensures that patients receive the most effective and comfortable treatment options available.</w:t>
      </w:r>
    </w:p>
    <w:p>
      <w:pPr>
        <w:pStyle w:val="BodyText"/>
      </w:pPr>
      <w:r>
        <w:t xml:space="preserve">One of the key reasons I am drawn to Argentina Córdoba is the region’s unique blend of cultural richness and professional opportunities. Córdoba, a city known for its historic architecture, thriving academic institutions, and diverse population, offers a dynamic setting to serve patients with varying needs. I am particularly inspired by the community-driven approach to healthcare in Argentina, where personalized care and trust between practitioner and patient are paramount. My experience working in multicultural environments has prepared me to connect with patients from all walks of life, ensuring that their cultural and linguistic preferences are respected throughout their treatment journey.</w:t>
      </w:r>
    </w:p>
    <w:p>
      <w:pPr>
        <w:pStyle w:val="BodyText"/>
      </w:pPr>
      <w:r>
        <w:t xml:space="preserve">Living and practicing in Argentina Córdoba would allow me to immerse myself in a community that values education, family, and well-being. I have followed the growth of dental practices in Córdoba closely and admire the dedication of local professionals to advancing oral health standards. I am particularly impressed by your clinic’s reputation for [mention specific quality or achievement, e.g., "innovative patient care" or "community outreach programs"], which aligns perfectly with my own philosophy of combining clinical excellence with a compassionate approach.</w:t>
      </w:r>
    </w:p>
    <w:p>
      <w:pPr>
        <w:pStyle w:val="BodyText"/>
      </w:pPr>
      <w:r>
        <w:t xml:space="preserve">In addition to my technical expertise, I bring strong interpersonal skills and a collaborative mindset. As an Orthodontist, I understand that building trust is essential to successful treatment outcomes. My ability to communicate complex concepts in clear, accessible terms ensures that patients feel informed and empowered throughout their care. I also take pride in mentoring junior professionals and fostering teamwork, qualities that would allow me to integrate seamlessly into your practice and contribute positively to your team dynamics.</w:t>
      </w:r>
    </w:p>
    <w:p>
      <w:pPr>
        <w:pStyle w:val="BodyText"/>
      </w:pPr>
      <w:r>
        <w:t xml:space="preserve">Argentina’s healthcare system is renowned for its accessibility and quality, particularly in urban centers like Córdoba. As an Orthodontist, I am aware of the importance of navigating local regulations and building relationships with other healthcare providers. My experience working within both public and private sectors has given me a comprehensive understanding of the challenges and opportunities in dental care delivery. I am eager to apply this knowledge to support your practice’s mission while contributing to the broader goals of improving oral health in Córdoba.</w:t>
      </w:r>
    </w:p>
    <w:p>
      <w:pPr>
        <w:pStyle w:val="BodyText"/>
      </w:pPr>
      <w:r>
        <w:t xml:space="preserve">Finally, I would like to express my enthusiasm for the opportunity to work with your team. The Orthodontist position at your clinic represents an ideal platform for me to combine my professional expertise with a passion for serving others. I am confident that my background, skills, and dedication will enable me to make a meaningful impact on patients’ lives while supporting the continued success of your practice. I would welcome the chance to discuss how my experiences align with your needs and how I can contribute to your team’s vision.</w:t>
      </w:r>
    </w:p>
    <w:p>
      <w:pPr>
        <w:pStyle w:val="BodyText"/>
      </w:pPr>
      <w:r>
        <w:t xml:space="preserve">Thank you for considering my application. I look forward to the possibility of contributing to [Clinic Name] and making a difference in the lives of patients in Argentina Córdob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Argentina Córdoba</dc:title>
  <dc:creator/>
  <dc:language>en</dc:language>
  <cp:keywords/>
  <dcterms:created xsi:type="dcterms:W3CDTF">2026-07-21T14:52:35Z</dcterms:created>
  <dcterms:modified xsi:type="dcterms:W3CDTF">2026-07-21T14:52:35Z</dcterms:modified>
</cp:coreProperties>
</file>

<file path=docProps/custom.xml><?xml version="1.0" encoding="utf-8"?>
<Properties xmlns="http://schemas.openxmlformats.org/officeDocument/2006/custom-properties" xmlns:vt="http://schemas.openxmlformats.org/officeDocument/2006/docPropsVTypes"/>
</file>